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eckare--klart-och-bokat"/>
    <w:p>
      <w:pPr>
        <w:pStyle w:val="Heading1"/>
      </w:pPr>
      <w:r>
        <w:t xml:space="preserve">Deckare —</w:t>
      </w:r>
      <w:r>
        <w:t xml:space="preserve"> </w:t>
      </w:r>
      <w:r>
        <w:t xml:space="preserve">“</w:t>
      </w:r>
      <w:r>
        <w:t xml:space="preserve">Klart och bokat</w:t>
      </w:r>
      <w:r>
        <w:t xml:space="preserve">”</w:t>
      </w:r>
    </w:p>
    <w:p>
      <w:pPr>
        <w:pStyle w:val="FirstParagraph"/>
      </w:pPr>
      <w:r>
        <w:t xml:space="preserve">En vanlig torsdag dag var det för Adam, på väg till</w:t>
      </w:r>
      <w:r>
        <w:t xml:space="preserve"> </w:t>
      </w:r>
      <w:r>
        <w:rPr>
          <w:iCs/>
          <w:i/>
        </w:rPr>
        <w:t xml:space="preserve">brottsplatsen</w:t>
      </w:r>
      <w:r>
        <w:t xml:space="preserve">, en upplevelse han varit med om många gånger på jobbet. Fordon körde förbi på vägarna, regn föll från himlen med små droppar som täckte gatorna. Adam, med sina händer i fickorna, funderade på hur många spår i fall som möjligen försvunnit under regnets gång.</w:t>
      </w:r>
    </w:p>
    <w:p>
      <w:pPr>
        <w:pStyle w:val="BodyText"/>
      </w:pPr>
      <w:r>
        <w:t xml:space="preserve">Eventuellt kom Adam fram till hotellets entré, med hastiga steg gick han in för att undvika regnet. Lobbyn var tom, inte ens receptionisten fanns på plats; hon var säkert redan på polisstationen. Adam tog en snabb blick runt det stora orange-färgade rummet, men fortsatt fort till den aktuella brottsplatsen.</w:t>
      </w:r>
    </w:p>
    <w:p>
      <w:pPr>
        <w:pStyle w:val="BodyText"/>
      </w:pPr>
      <w:r>
        <w:t xml:space="preserve">Det var inte svårt och hitta, nu stod Adam framför en mörk dörr med en siffra, 1, i guldfärg placerad på toppen. På det silvriga dörrhandtaget fanns en uppsatt lapp från hotellet som det stod</w:t>
      </w:r>
      <w:r>
        <w:t xml:space="preserve"> </w:t>
      </w:r>
      <w:r>
        <w:t xml:space="preserve">“</w:t>
      </w:r>
      <w:r>
        <w:t xml:space="preserve">Städa här</w:t>
      </w:r>
      <w:r>
        <w:t xml:space="preserve">”</w:t>
      </w:r>
      <w:r>
        <w:t xml:space="preserve"> </w:t>
      </w:r>
      <w:r>
        <w:t xml:space="preserve">på, en instruktion för städerskans på hotellet. Låset på dörren verkade se bra ut, ingen försökte ta sig in utan nyckel.</w:t>
      </w:r>
    </w:p>
    <w:p>
      <w:pPr>
        <w:pStyle w:val="BodyText"/>
      </w:pPr>
      <w:r>
        <w:t xml:space="preserve">Efter en kort stund så öppnade inspektören dörren och tog försiktiga steg in. Mycket fanns det inte i rummet på första blick, det främsta innehållet av rummet låg på golvet. Kuddar, lampor, täcken, det såg verkligen ut som om någon haft strid, säkert mördaren och dödsoffret.</w:t>
      </w:r>
    </w:p>
    <w:p>
      <w:pPr>
        <w:pStyle w:val="BodyText"/>
      </w:pPr>
      <w:r>
        <w:t xml:space="preserve">Lampan glänste på taket, där det också satt en elektronisk fläkt. På golvet fanns också bitar av vit tejp, fast satta för att visa vart kroppen hittades, mycket kunde inte synas, men positionen av kroppen — i mitten av rummet — verkade som en viktig detalj. De få fönsterna i rummet var alla stängda, och verkade inte kunna öppnas heller, så ingen tog sig in därifrån heller.</w:t>
      </w:r>
    </w:p>
    <w:p>
      <w:pPr>
        <w:pStyle w:val="BodyText"/>
      </w:pPr>
      <w:r>
        <w:t xml:space="preserve">Adam minnes några av de viktigare punkterna kring fallet, ändå tog han fram rapporten kring vad som hittades. Dödsoffret,</w:t>
      </w:r>
      <w:r>
        <w:t xml:space="preserve"> </w:t>
      </w:r>
      <w:r>
        <w:t xml:space="preserve">“</w:t>
      </w:r>
      <w:r>
        <w:rPr>
          <w:iCs/>
          <w:i/>
        </w:rPr>
        <w:t xml:space="preserve">Pearl White</w:t>
      </w:r>
      <w:r>
        <w:t xml:space="preserve">”</w:t>
      </w:r>
      <w:r>
        <w:t xml:space="preserve">, var en kvinna på besök här från England, hennes pass som hittades vid hennes saker visade detta. Rapporten beskrev att kvinnan avled kring klockan 3 igår på eftermiddagen, inga tydliga skador hittades på kroppen. Mer sidor i rapporten beskrev möjliga teorier kring dödsskälet, det mest möjliga var att kvinnan hade kvävts till döds. Med noggranna ögon jämförde Adam rapporten med vad han kunde se, efter han var säker att allting stämde så stängde han rapporten och började gå ut.</w:t>
      </w:r>
    </w:p>
    <w:p>
      <w:pPr>
        <w:pStyle w:val="BodyText"/>
      </w:pPr>
      <w:r>
        <w:t xml:space="preserve">Efter att ha lämnat brottsplatsen så återvände Adam tillbaka till polisstationen, där hade de tre misstänkta redan förberetts för förhör. Utan att fokusera på onödigheter, som hans medarbetare på stationen så begav sig Adam till första misstänkte.</w:t>
      </w:r>
    </w:p>
    <w:p>
      <w:pPr>
        <w:pStyle w:val="BodyText"/>
      </w:pPr>
      <w:r>
        <w:rPr>
          <w:iCs/>
          <w:i/>
        </w:rPr>
        <w:t xml:space="preserve">Sarah Carter</w:t>
      </w:r>
      <w:r>
        <w:t xml:space="preserve"> </w:t>
      </w:r>
      <w:r>
        <w:t xml:space="preserve">var hotellreceptionist som arbetade på dagen av mordets upptäck, och dagen innan. Enligt vad Adam minnes från en av arbetarna på stationen så har hon betraktat</w:t>
      </w:r>
      <w:r>
        <w:t xml:space="preserve"> </w:t>
      </w:r>
      <w:r>
        <w:t xml:space="preserve">“</w:t>
      </w:r>
      <w:r>
        <w:t xml:space="preserve">ovanliga</w:t>
      </w:r>
      <w:r>
        <w:t xml:space="preserve">”</w:t>
      </w:r>
      <w:r>
        <w:t xml:space="preserve"> </w:t>
      </w:r>
      <w:r>
        <w:t xml:space="preserve">aktiviteter under sitt arbete; nämligen misstänkts hon redan ha känt dödsoffrets man nog för att kunna ha motiv för att försökt såra honom.</w:t>
      </w:r>
    </w:p>
    <w:p>
      <w:pPr>
        <w:pStyle w:val="BodyText"/>
      </w:pPr>
      <w:r>
        <w:t xml:space="preserve">- Inspektör Adam Smith, började Adam.</w:t>
      </w:r>
    </w:p>
    <w:p>
      <w:pPr>
        <w:pStyle w:val="BodyText"/>
      </w:pPr>
      <w:r>
        <w:t xml:space="preserve">Redan då märktes det hur lugn receptionisten faktiskt var, något oförväntat som Adam ändå märkte. Utan att namnge det så fortsatte han innan Sarah kunde svara.</w:t>
      </w:r>
    </w:p>
    <w:p>
      <w:pPr>
        <w:pStyle w:val="BodyText"/>
      </w:pPr>
      <w:r>
        <w:t xml:space="preserve">- Kan du berätta för mig vad du gjorde igår kväll?</w:t>
      </w:r>
      <w:r>
        <w:br/>
      </w:r>
      <w:r>
        <w:t xml:space="preserve">- Arbetade som vanligt, omkring till klockan fem, efter det så åkte jag hem helt enkelt. Lugn kväll helt enkelt</w:t>
      </w:r>
      <w:r>
        <w:br/>
      </w:r>
      <w:r>
        <w:t xml:space="preserve">- Finns det någon som kan bekräfta vad du gjorde?</w:t>
      </w:r>
      <w:r>
        <w:br/>
      </w:r>
      <w:r>
        <w:t xml:space="preserve">- Städerskan brukar se mig lämna hotellet, dessutom så kom min man hem strax efter mig, så han skulle nog också kunna bekräfta det.</w:t>
      </w:r>
    </w:p>
    <w:p>
      <w:pPr>
        <w:pStyle w:val="BodyText"/>
      </w:pPr>
      <w:r>
        <w:t xml:space="preserve">Adam höll penna och block i sina händer, men han skrev inte ner något än; känndes inte viktigt nog.</w:t>
      </w:r>
    </w:p>
    <w:p>
      <w:pPr>
        <w:pStyle w:val="BodyText"/>
      </w:pPr>
      <w:r>
        <w:t xml:space="preserve">- Har du observerat något ovanligt beteende de senaste få dagarna?</w:t>
      </w:r>
      <w:r>
        <w:br/>
      </w:r>
      <w:r>
        <w:t xml:space="preserve">- Hmm… Jag är inte helt säker, men jag har haft en känsla som om någon har använt hotellets huvudnyckel när de inte skulle.</w:t>
      </w:r>
      <w:r>
        <w:br/>
      </w:r>
      <w:r>
        <w:t xml:space="preserve">- Huvudnyckel? frågade Adam nästan omedelbart.</w:t>
      </w:r>
      <w:r>
        <w:br/>
      </w:r>
      <w:r>
        <w:t xml:space="preserve">- På vårt hotell finns det en huvudnyckel som kan öppna alla gästernas dörrar och några särskilda rum med elektriska apparater; den används främst av städerskan men också elektriker och andra hantverkare ibland.</w:t>
      </w:r>
    </w:p>
    <w:p>
      <w:pPr>
        <w:pStyle w:val="BodyText"/>
      </w:pPr>
      <w:r>
        <w:t xml:space="preserve">Adam suckade och avslutade:</w:t>
      </w:r>
    </w:p>
    <w:p>
      <w:pPr>
        <w:pStyle w:val="BodyText"/>
      </w:pPr>
      <w:r>
        <w:t xml:space="preserve">- En</w:t>
      </w:r>
      <w:r>
        <w:t xml:space="preserve"> </w:t>
      </w:r>
      <w:r>
        <w:t xml:space="preserve">“</w:t>
      </w:r>
      <w:r>
        <w:t xml:space="preserve">känsla</w:t>
      </w:r>
      <w:r>
        <w:t xml:space="preserve">”</w:t>
      </w:r>
      <w:r>
        <w:t xml:space="preserve"> </w:t>
      </w:r>
      <w:r>
        <w:t xml:space="preserve">säger du? Nåja, jag tackar för din tid idag Sarah, om du behövs åter kommer någon på stationen kontakta dig.</w:t>
      </w:r>
    </w:p>
    <w:p>
      <w:pPr>
        <w:pStyle w:val="BodyText"/>
      </w:pPr>
      <w:r>
        <w:t xml:space="preserve">Sarah ställde sig upp och lämnade rummet medan Adam satt kvar och granskade sina anteckningar medan nästa misstänkte var på väg.</w:t>
      </w:r>
    </w:p>
    <w:p>
      <w:pPr>
        <w:pStyle w:val="BodyText"/>
      </w:pPr>
      <w:r>
        <w:t xml:space="preserve">- Ben Berner, glad och hjälpa-, påbörjade nästa misstänkte innan Adam ens kunde märka av att han kom in.</w:t>
      </w:r>
      <w:r>
        <w:t xml:space="preserve"> </w:t>
      </w:r>
      <w:r>
        <w:rPr>
          <w:iCs/>
          <w:i/>
        </w:rPr>
        <w:t xml:space="preserve">Ben</w:t>
      </w:r>
      <w:r>
        <w:t xml:space="preserve"> </w:t>
      </w:r>
      <w:r>
        <w:t xml:space="preserve">var Pearls man, som är ovanligt peppad inför förhöret, vilket fick Adam och höja ett ögonbryn.</w:t>
      </w:r>
      <w:r>
        <w:br/>
      </w:r>
      <w:r>
        <w:t xml:space="preserve">- Jag vet vem du är, sätt dig ner, avbröt Adam medan han tittade på den extremt hyperaktiva mannen framför honom. När Ben eventuellt satt sig ner så började Adam om.</w:t>
      </w:r>
      <w:r>
        <w:br/>
      </w:r>
      <w:r>
        <w:t xml:space="preserve">- Inspektör Adam, jag ställer frågorna i detta förhör, och min första är kring vad du gjorde igår kväll?</w:t>
      </w:r>
      <w:r>
        <w:br/>
      </w:r>
      <w:r>
        <w:t xml:space="preserve">- Jag? Oj då, igår arbetade jag helt enkelt. Rätt sent tills klockan tio, då…</w:t>
      </w:r>
      <w:r>
        <w:br/>
      </w:r>
      <w:r>
        <w:t xml:space="preserve">- Då du hittade kroppen? Konfirmerade Adam vilket Ben nickade till, vilket efter Adam ställde frågan:</w:t>
      </w:r>
      <w:r>
        <w:br/>
      </w:r>
      <w:r>
        <w:t xml:space="preserve">- Jag antar då att du också har nyckel till Pearls och ditt hotellrum?</w:t>
      </w:r>
      <w:r>
        <w:br/>
      </w:r>
      <w:r>
        <w:t xml:space="preserve">- Vanligen ja, men den kvällen så tappade jag faktiskt bort nyckeln, lite klantigt men receptionisten gav mig en ny nyckel, du kan nog fråga henne om det.</w:t>
      </w:r>
      <w:r>
        <w:br/>
      </w:r>
      <w:r>
        <w:t xml:space="preserve">- Sarah? frågade Adam</w:t>
      </w:r>
      <w:r>
        <w:br/>
      </w:r>
      <w:r>
        <w:t xml:space="preserve">- Nej, det var någon annan på hotellet.</w:t>
      </w:r>
      <w:r>
        <w:br/>
      </w:r>
      <w:r>
        <w:t xml:space="preserve">- Jahopp, jag tror det räcker för nu. Jag tackar för din tid</w:t>
      </w:r>
      <w:r>
        <w:t xml:space="preserve"> </w:t>
      </w:r>
      <w:r>
        <w:rPr>
          <w:iCs/>
          <w:i/>
        </w:rPr>
        <w:t xml:space="preserve">Ben</w:t>
      </w:r>
      <w:r>
        <w:t xml:space="preserve">, om du behövs så kommer någon på stationen kontakta dig.</w:t>
      </w:r>
      <w:r>
        <w:br/>
      </w:r>
      <w:r>
        <w:t xml:space="preserve">- Redan nu? frågade Ben förvånad, men efter att Adam nickade så lämnade han rummet.</w:t>
      </w:r>
    </w:p>
    <w:p>
      <w:pPr>
        <w:pStyle w:val="BodyText"/>
      </w:pPr>
      <w:r>
        <w:t xml:space="preserve">Nästa misstänkt på gång var</w:t>
      </w:r>
      <w:r>
        <w:t xml:space="preserve"> </w:t>
      </w:r>
      <w:r>
        <w:rPr>
          <w:iCs/>
          <w:i/>
        </w:rPr>
        <w:t xml:space="preserve">Jane Turney</w:t>
      </w:r>
      <w:r>
        <w:t xml:space="preserve">, städerskan på hotellet som också arbetade vid timmen för brottet.</w:t>
      </w:r>
    </w:p>
    <w:p>
      <w:pPr>
        <w:pStyle w:val="BodyText"/>
      </w:pPr>
      <w:r>
        <w:t xml:space="preserve">- Inspektör Adam, sade Adam medan Jane satt sig ner.</w:t>
      </w:r>
      <w:r>
        <w:br/>
      </w:r>
      <w:r>
        <w:t xml:space="preserve">- Kan du berätta för mig vad du gjorde igår? Fortsatt han snabbt efter.</w:t>
      </w:r>
      <w:r>
        <w:t xml:space="preserve"> </w:t>
      </w:r>
      <w:r>
        <w:t xml:space="preserve">- Jag arbetade som vanligt, det var rätt kul för ingen ville ha städade rum. Någonstans kring klockan fyra till sju.</w:t>
      </w:r>
      <w:r>
        <w:br/>
      </w:r>
      <w:r>
        <w:t xml:space="preserve">- Kände du Pearl?</w:t>
      </w:r>
      <w:r>
        <w:t xml:space="preserve"> </w:t>
      </w:r>
      <w:r>
        <w:t xml:space="preserve">- Pearl? Låter inte som någon jag känner igen.</w:t>
      </w:r>
      <w:r>
        <w:t xml:space="preserve"> </w:t>
      </w:r>
      <w:r>
        <w:t xml:space="preserve">- Hotellsreceptionisten nämnde att du har tillgång till hotellets huvudnyckel, stämmer det?</w:t>
      </w:r>
      <w:r>
        <w:t xml:space="preserve"> </w:t>
      </w:r>
      <w:r>
        <w:t xml:space="preserve">- Ja, men det är bara för att kunna städa på gästernas rum, det är något jag gjort över fem år, så jag skulle hoppas att det inte finns några konstigheter med det.</w:t>
      </w:r>
      <w:r>
        <w:t xml:space="preserve"> </w:t>
      </w:r>
      <w:r>
        <w:t xml:space="preserve">- Jag tror jag har allting jag behöver, jag tackar för din tid, sa Adam, till vilket Jane gick utan några fler ord.</w:t>
      </w:r>
    </w:p>
    <w:p>
      <w:pPr>
        <w:pStyle w:val="BodyText"/>
      </w:pPr>
      <w:r>
        <w:t xml:space="preserve">Efter att blivit lämnad i fred så var det omedelbart tydligt vem som hade gjort brottet. Adam stängde sitt anteckningsblock och tog fram sin mobil för att ringa en av polisern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4T09:33:41Z</dcterms:created>
  <dcterms:modified xsi:type="dcterms:W3CDTF">2024-11-04T09:33:41Z</dcterms:modified>
</cp:coreProperties>
</file>

<file path=docProps/custom.xml><?xml version="1.0" encoding="utf-8"?>
<Properties xmlns="http://schemas.openxmlformats.org/officeDocument/2006/custom-properties" xmlns:vt="http://schemas.openxmlformats.org/officeDocument/2006/docPropsVTypes"/>
</file>